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07F5B0" w14:textId="34061A2D" w:rsidR="004910B6" w:rsidRDefault="00D167FA" w:rsidP="0090183D">
      <w:pPr>
        <w:spacing w:after="0" w:line="240" w:lineRule="auto"/>
        <w:ind w:left="360" w:hanging="360"/>
      </w:pPr>
      <w:r>
        <w:rPr>
          <w:rFonts w:hint="eastAsia"/>
        </w:rPr>
        <w:t>运用面向对象编程的思想</w:t>
      </w:r>
      <w:r w:rsidR="004910B6">
        <w:rPr>
          <w:rFonts w:hint="eastAsia"/>
        </w:rPr>
        <w:t>编写一个学生</w:t>
      </w:r>
      <w:r w:rsidR="00820007">
        <w:rPr>
          <w:rFonts w:hint="eastAsia"/>
        </w:rPr>
        <w:t>信息管理</w:t>
      </w:r>
      <w:r w:rsidR="004910B6">
        <w:rPr>
          <w:rFonts w:hint="eastAsia"/>
        </w:rPr>
        <w:t>系统</w:t>
      </w:r>
      <w:r w:rsidR="005574F2">
        <w:rPr>
          <w:rFonts w:hint="eastAsia"/>
        </w:rPr>
        <w:t>：</w:t>
      </w:r>
    </w:p>
    <w:p w14:paraId="512BA819" w14:textId="77777777" w:rsidR="00B71388" w:rsidRDefault="00B71388" w:rsidP="0090183D">
      <w:pPr>
        <w:spacing w:after="0" w:line="240" w:lineRule="auto"/>
        <w:ind w:left="360" w:hanging="360"/>
      </w:pPr>
    </w:p>
    <w:p w14:paraId="3DE97BBD" w14:textId="77777777" w:rsidR="00D167FA" w:rsidRDefault="00D167FA" w:rsidP="000844AE">
      <w:pPr>
        <w:pStyle w:val="ListParagraph"/>
        <w:numPr>
          <w:ilvl w:val="0"/>
          <w:numId w:val="1"/>
        </w:numPr>
      </w:pPr>
      <w:r>
        <w:rPr>
          <w:rFonts w:hint="eastAsia"/>
        </w:rPr>
        <w:t>添加学生信息</w:t>
      </w:r>
    </w:p>
    <w:p w14:paraId="3F2A2C37" w14:textId="01BFDEA1" w:rsidR="00B47096" w:rsidRDefault="00D167FA" w:rsidP="00D167FA">
      <w:pPr>
        <w:pStyle w:val="ListParagraph"/>
        <w:ind w:left="360"/>
      </w:pPr>
      <w:r>
        <w:rPr>
          <w:rFonts w:hint="eastAsia"/>
        </w:rPr>
        <w:t>学生应该具有学号、姓名、性别、出生年月等基本信息，并且请保证添加</w:t>
      </w:r>
      <w:r w:rsidR="000F1D8F">
        <w:rPr>
          <w:rFonts w:hint="eastAsia"/>
        </w:rPr>
        <w:t>的学生学号</w:t>
      </w:r>
      <w:r w:rsidR="00C27E37">
        <w:rPr>
          <w:rFonts w:hint="eastAsia"/>
        </w:rPr>
        <w:t>没有重复</w:t>
      </w:r>
      <w:r w:rsidR="0090183D">
        <w:rPr>
          <w:rFonts w:hint="eastAsia"/>
        </w:rPr>
        <w:t>。</w:t>
      </w:r>
    </w:p>
    <w:p w14:paraId="38CC789E" w14:textId="66393CBA" w:rsidR="005C3406" w:rsidRDefault="005C3406" w:rsidP="005C3406">
      <w:pPr>
        <w:pStyle w:val="ListParagraph"/>
        <w:numPr>
          <w:ilvl w:val="0"/>
          <w:numId w:val="1"/>
        </w:numPr>
      </w:pPr>
      <w:r>
        <w:rPr>
          <w:rFonts w:hint="eastAsia"/>
        </w:rPr>
        <w:t>查询</w:t>
      </w:r>
      <w:r w:rsidR="00E3549B">
        <w:rPr>
          <w:rFonts w:hint="eastAsia"/>
        </w:rPr>
        <w:t>某一个</w:t>
      </w:r>
      <w:r>
        <w:rPr>
          <w:rFonts w:hint="eastAsia"/>
        </w:rPr>
        <w:t>学生</w:t>
      </w:r>
      <w:r w:rsidR="003418A0">
        <w:rPr>
          <w:rFonts w:hint="eastAsia"/>
        </w:rPr>
        <w:t>的</w:t>
      </w:r>
      <w:r>
        <w:rPr>
          <w:rFonts w:hint="eastAsia"/>
        </w:rPr>
        <w:t>信息</w:t>
      </w:r>
    </w:p>
    <w:p w14:paraId="62CBBE92" w14:textId="737E198D" w:rsidR="005C3406" w:rsidRDefault="003418A0" w:rsidP="005C3406">
      <w:pPr>
        <w:pStyle w:val="ListParagraph"/>
        <w:ind w:left="360"/>
      </w:pPr>
      <w:r>
        <w:rPr>
          <w:rFonts w:hint="eastAsia"/>
        </w:rPr>
        <w:t>通过学号</w:t>
      </w:r>
      <w:r w:rsidR="005C3406">
        <w:rPr>
          <w:rFonts w:hint="eastAsia"/>
        </w:rPr>
        <w:t>查询某一个学生的信息。</w:t>
      </w:r>
    </w:p>
    <w:p w14:paraId="50C09955" w14:textId="06478265" w:rsidR="00B86226" w:rsidRDefault="00B86226" w:rsidP="00B86226">
      <w:pPr>
        <w:pStyle w:val="ListParagraph"/>
        <w:numPr>
          <w:ilvl w:val="0"/>
          <w:numId w:val="1"/>
        </w:numPr>
      </w:pPr>
      <w:r>
        <w:rPr>
          <w:rFonts w:hint="eastAsia"/>
        </w:rPr>
        <w:t>修改学生信息</w:t>
      </w:r>
    </w:p>
    <w:p w14:paraId="00620B14" w14:textId="6BFE9272" w:rsidR="00B86226" w:rsidRDefault="0057171C" w:rsidP="00B86226">
      <w:pPr>
        <w:pStyle w:val="ListParagraph"/>
        <w:ind w:left="360"/>
      </w:pPr>
      <w:r>
        <w:rPr>
          <w:rFonts w:hint="eastAsia"/>
        </w:rPr>
        <w:t>先通过学号找到目标学生，然后修改其信息，注意学号不可以被修改。</w:t>
      </w:r>
    </w:p>
    <w:p w14:paraId="20451A86" w14:textId="33060B9C" w:rsidR="000A775D" w:rsidRDefault="000A775D" w:rsidP="000A775D">
      <w:pPr>
        <w:pStyle w:val="ListParagraph"/>
        <w:numPr>
          <w:ilvl w:val="0"/>
          <w:numId w:val="1"/>
        </w:numPr>
      </w:pPr>
      <w:r>
        <w:rPr>
          <w:rFonts w:hint="eastAsia"/>
        </w:rPr>
        <w:t>删除学生信息</w:t>
      </w:r>
    </w:p>
    <w:p w14:paraId="09F829EE" w14:textId="2455F893" w:rsidR="00527235" w:rsidRDefault="00527235" w:rsidP="00527235">
      <w:pPr>
        <w:pStyle w:val="ListParagraph"/>
        <w:ind w:left="360"/>
      </w:pPr>
      <w:r>
        <w:rPr>
          <w:rFonts w:hint="eastAsia"/>
        </w:rPr>
        <w:t>通过学号找到要删除的学生，然后删除其信息，注意删除前需要用户确认是否删除。</w:t>
      </w:r>
    </w:p>
    <w:p w14:paraId="112DD893" w14:textId="2517198B" w:rsidR="00CE6C01" w:rsidRDefault="00CE6C01" w:rsidP="00CE6C01">
      <w:pPr>
        <w:pStyle w:val="ListParagraph"/>
        <w:numPr>
          <w:ilvl w:val="0"/>
          <w:numId w:val="1"/>
        </w:numPr>
      </w:pPr>
      <w:r>
        <w:rPr>
          <w:rFonts w:hint="eastAsia"/>
        </w:rPr>
        <w:t>显示所有学生信息</w:t>
      </w:r>
    </w:p>
    <w:p w14:paraId="023BBFD1" w14:textId="23425479" w:rsidR="00CE6C01" w:rsidRDefault="004051C4" w:rsidP="004051C4">
      <w:pPr>
        <w:pStyle w:val="ListParagraph"/>
        <w:ind w:left="360"/>
        <w:rPr>
          <w:rFonts w:hint="eastAsia"/>
        </w:rPr>
      </w:pPr>
      <w:r>
        <w:rPr>
          <w:rFonts w:hint="eastAsia"/>
        </w:rPr>
        <w:t>将所有的学生信息一次显示。</w:t>
      </w:r>
    </w:p>
    <w:p w14:paraId="7C7AB56C" w14:textId="77777777" w:rsidR="00FB322C" w:rsidRDefault="00FB322C"/>
    <w:sectPr w:rsidR="00FB322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730B00"/>
    <w:multiLevelType w:val="hybridMultilevel"/>
    <w:tmpl w:val="4DB23E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AB1B5E"/>
    <w:multiLevelType w:val="hybridMultilevel"/>
    <w:tmpl w:val="5526F2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bawsDQ2NTI3NDBX0lEKTi0uzszPAykwrwUAMAxw7iwAAAA="/>
  </w:docVars>
  <w:rsids>
    <w:rsidRoot w:val="008E2928"/>
    <w:rsid w:val="00004B68"/>
    <w:rsid w:val="00027A87"/>
    <w:rsid w:val="00037CE6"/>
    <w:rsid w:val="00042D88"/>
    <w:rsid w:val="00052270"/>
    <w:rsid w:val="000844AE"/>
    <w:rsid w:val="00095FCA"/>
    <w:rsid w:val="00097C1D"/>
    <w:rsid w:val="000A775D"/>
    <w:rsid w:val="000C6836"/>
    <w:rsid w:val="000F1D8F"/>
    <w:rsid w:val="001662D3"/>
    <w:rsid w:val="0017038F"/>
    <w:rsid w:val="0019024C"/>
    <w:rsid w:val="001977D6"/>
    <w:rsid w:val="001A7A5C"/>
    <w:rsid w:val="001B3677"/>
    <w:rsid w:val="001B66A0"/>
    <w:rsid w:val="001D58D8"/>
    <w:rsid w:val="001E6366"/>
    <w:rsid w:val="0025431C"/>
    <w:rsid w:val="002651C4"/>
    <w:rsid w:val="00267686"/>
    <w:rsid w:val="00272C3F"/>
    <w:rsid w:val="00276FB0"/>
    <w:rsid w:val="00282374"/>
    <w:rsid w:val="00285F2C"/>
    <w:rsid w:val="00286597"/>
    <w:rsid w:val="00290CFF"/>
    <w:rsid w:val="003158AE"/>
    <w:rsid w:val="00326017"/>
    <w:rsid w:val="003418A0"/>
    <w:rsid w:val="00361FBB"/>
    <w:rsid w:val="00387A0B"/>
    <w:rsid w:val="00397FB7"/>
    <w:rsid w:val="003B2E5C"/>
    <w:rsid w:val="003C1C6E"/>
    <w:rsid w:val="003D2AE2"/>
    <w:rsid w:val="00403F06"/>
    <w:rsid w:val="004051C4"/>
    <w:rsid w:val="0040706E"/>
    <w:rsid w:val="004277C5"/>
    <w:rsid w:val="004753C7"/>
    <w:rsid w:val="00486EE2"/>
    <w:rsid w:val="004910B6"/>
    <w:rsid w:val="004A335D"/>
    <w:rsid w:val="004A4567"/>
    <w:rsid w:val="004B44CC"/>
    <w:rsid w:val="004E2378"/>
    <w:rsid w:val="00527235"/>
    <w:rsid w:val="0054717E"/>
    <w:rsid w:val="005574F2"/>
    <w:rsid w:val="0057171C"/>
    <w:rsid w:val="00583497"/>
    <w:rsid w:val="005C3406"/>
    <w:rsid w:val="005F3752"/>
    <w:rsid w:val="00612CFC"/>
    <w:rsid w:val="00647186"/>
    <w:rsid w:val="00675C5D"/>
    <w:rsid w:val="00691B0E"/>
    <w:rsid w:val="006A740B"/>
    <w:rsid w:val="006C6069"/>
    <w:rsid w:val="006C75DA"/>
    <w:rsid w:val="00712482"/>
    <w:rsid w:val="007158A8"/>
    <w:rsid w:val="00715E4A"/>
    <w:rsid w:val="007374C2"/>
    <w:rsid w:val="0075191D"/>
    <w:rsid w:val="00755B9B"/>
    <w:rsid w:val="00781A49"/>
    <w:rsid w:val="00793700"/>
    <w:rsid w:val="007A0082"/>
    <w:rsid w:val="007B0E3E"/>
    <w:rsid w:val="007B28D4"/>
    <w:rsid w:val="007C0969"/>
    <w:rsid w:val="007E07DF"/>
    <w:rsid w:val="008015CB"/>
    <w:rsid w:val="008022CF"/>
    <w:rsid w:val="008160E1"/>
    <w:rsid w:val="00820007"/>
    <w:rsid w:val="00824AA1"/>
    <w:rsid w:val="00824F1A"/>
    <w:rsid w:val="008368B8"/>
    <w:rsid w:val="008410D6"/>
    <w:rsid w:val="008502FD"/>
    <w:rsid w:val="00856D69"/>
    <w:rsid w:val="008810E5"/>
    <w:rsid w:val="008E2928"/>
    <w:rsid w:val="0090183D"/>
    <w:rsid w:val="009218B9"/>
    <w:rsid w:val="009257D9"/>
    <w:rsid w:val="00942257"/>
    <w:rsid w:val="00964DB0"/>
    <w:rsid w:val="00966D02"/>
    <w:rsid w:val="00972509"/>
    <w:rsid w:val="009742AB"/>
    <w:rsid w:val="00987719"/>
    <w:rsid w:val="009A5358"/>
    <w:rsid w:val="009B53F0"/>
    <w:rsid w:val="009E2E74"/>
    <w:rsid w:val="00A06B77"/>
    <w:rsid w:val="00A305D2"/>
    <w:rsid w:val="00A33C98"/>
    <w:rsid w:val="00AB1F02"/>
    <w:rsid w:val="00AB720C"/>
    <w:rsid w:val="00B1582B"/>
    <w:rsid w:val="00B442CF"/>
    <w:rsid w:val="00B47096"/>
    <w:rsid w:val="00B700BA"/>
    <w:rsid w:val="00B710CC"/>
    <w:rsid w:val="00B71388"/>
    <w:rsid w:val="00B7785D"/>
    <w:rsid w:val="00B83836"/>
    <w:rsid w:val="00B86226"/>
    <w:rsid w:val="00B94EFF"/>
    <w:rsid w:val="00BD7866"/>
    <w:rsid w:val="00C27E37"/>
    <w:rsid w:val="00C64A46"/>
    <w:rsid w:val="00C92D2E"/>
    <w:rsid w:val="00CB0F79"/>
    <w:rsid w:val="00CD1F77"/>
    <w:rsid w:val="00CE2E4E"/>
    <w:rsid w:val="00CE6C01"/>
    <w:rsid w:val="00CF2F21"/>
    <w:rsid w:val="00CF2F34"/>
    <w:rsid w:val="00D02D07"/>
    <w:rsid w:val="00D079D4"/>
    <w:rsid w:val="00D11CDC"/>
    <w:rsid w:val="00D167FA"/>
    <w:rsid w:val="00D1734B"/>
    <w:rsid w:val="00D240BD"/>
    <w:rsid w:val="00D520EB"/>
    <w:rsid w:val="00D538C6"/>
    <w:rsid w:val="00D817CE"/>
    <w:rsid w:val="00D824EC"/>
    <w:rsid w:val="00D92795"/>
    <w:rsid w:val="00DB3C26"/>
    <w:rsid w:val="00E3549B"/>
    <w:rsid w:val="00E600F3"/>
    <w:rsid w:val="00ED35D9"/>
    <w:rsid w:val="00EF656B"/>
    <w:rsid w:val="00F458AC"/>
    <w:rsid w:val="00F50218"/>
    <w:rsid w:val="00F56255"/>
    <w:rsid w:val="00F66EFC"/>
    <w:rsid w:val="00F7105A"/>
    <w:rsid w:val="00F8403E"/>
    <w:rsid w:val="00FA2B42"/>
    <w:rsid w:val="00FA650D"/>
    <w:rsid w:val="00FB322C"/>
    <w:rsid w:val="00FC5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ACCE2"/>
  <w15:chartTrackingRefBased/>
  <w15:docId w15:val="{9AFFF2E2-DC4A-450B-9C8C-F0F6FFAC1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7096"/>
    <w:pPr>
      <w:widowControl w:val="0"/>
      <w:ind w:left="720"/>
      <w:contextualSpacing/>
      <w:jc w:val="both"/>
    </w:pPr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A19EF9-ED8A-4C22-9D02-CFAC03C79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1</Pages>
  <Words>31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yuan</dc:creator>
  <cp:keywords/>
  <dc:description/>
  <cp:lastModifiedBy>Xueyuan</cp:lastModifiedBy>
  <cp:revision>151</cp:revision>
  <dcterms:created xsi:type="dcterms:W3CDTF">2020-10-08T15:18:00Z</dcterms:created>
  <dcterms:modified xsi:type="dcterms:W3CDTF">2020-11-12T15:04:00Z</dcterms:modified>
</cp:coreProperties>
</file>